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DFB96" w14:textId="77777777" w:rsidR="007C6EE4" w:rsidRPr="002739C8" w:rsidRDefault="007C6EE4" w:rsidP="007C6EE4">
      <w:pPr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 xml:space="preserve">Title: </w:t>
      </w:r>
      <w:r w:rsidRPr="002739C8">
        <w:rPr>
          <w:rFonts w:ascii="Helvetica" w:hAnsi="Helvetica"/>
          <w:sz w:val="22"/>
        </w:rPr>
        <w:t xml:space="preserve">DA-1: Describing my College Journey in Decision Theoretic Terms </w:t>
      </w:r>
    </w:p>
    <w:p w14:paraId="598988E0" w14:textId="77777777" w:rsidR="007C6EE4" w:rsidRPr="002739C8" w:rsidRDefault="007C6EE4" w:rsidP="007C6EE4">
      <w:pPr>
        <w:rPr>
          <w:rFonts w:ascii="Helvetica" w:hAnsi="Helvetica"/>
          <w:sz w:val="22"/>
        </w:rPr>
      </w:pPr>
    </w:p>
    <w:p w14:paraId="0C54DBFC" w14:textId="77777777" w:rsidR="007C6EE4" w:rsidRPr="002739C8" w:rsidRDefault="007C6EE4" w:rsidP="007C6EE4">
      <w:p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Name:</w:t>
      </w:r>
      <w:r w:rsidRPr="002739C8">
        <w:rPr>
          <w:rFonts w:ascii="Helvetica" w:hAnsi="Helvetica"/>
          <w:sz w:val="22"/>
        </w:rPr>
        <w:tab/>
      </w:r>
      <w:r w:rsidRPr="002739C8">
        <w:rPr>
          <w:rFonts w:ascii="Helvetica" w:hAnsi="Helvetica"/>
          <w:sz w:val="22"/>
        </w:rPr>
        <w:tab/>
      </w:r>
      <w:r w:rsidRPr="002739C8">
        <w:rPr>
          <w:rFonts w:ascii="Helvetica" w:hAnsi="Helvetica"/>
          <w:sz w:val="22"/>
        </w:rPr>
        <w:tab/>
      </w:r>
      <w:r w:rsidRPr="002739C8">
        <w:rPr>
          <w:rFonts w:ascii="Helvetica" w:hAnsi="Helvetica"/>
          <w:sz w:val="22"/>
        </w:rPr>
        <w:tab/>
        <w:t>PSU E-Mail:</w:t>
      </w:r>
      <w:r w:rsidRPr="002739C8">
        <w:rPr>
          <w:rFonts w:ascii="Helvetica" w:hAnsi="Helvetica"/>
          <w:sz w:val="22"/>
        </w:rPr>
        <w:tab/>
      </w:r>
      <w:r w:rsidRPr="002739C8">
        <w:rPr>
          <w:rFonts w:ascii="Helvetica" w:hAnsi="Helvetica"/>
          <w:sz w:val="22"/>
        </w:rPr>
        <w:tab/>
      </w:r>
      <w:r w:rsidRPr="002739C8">
        <w:rPr>
          <w:rFonts w:ascii="Helvetica" w:hAnsi="Helvetica"/>
          <w:sz w:val="22"/>
        </w:rPr>
        <w:tab/>
      </w:r>
      <w:r w:rsidRPr="002739C8">
        <w:rPr>
          <w:rFonts w:ascii="Helvetica" w:hAnsi="Helvetica"/>
          <w:sz w:val="22"/>
        </w:rPr>
        <w:tab/>
        <w:t>Date:</w:t>
      </w:r>
    </w:p>
    <w:p w14:paraId="2E880786" w14:textId="77777777" w:rsidR="007C6EE4" w:rsidRPr="002739C8" w:rsidRDefault="007C6EE4" w:rsidP="007C6EE4">
      <w:pPr>
        <w:rPr>
          <w:rFonts w:ascii="Helvetica" w:hAnsi="Helvetica"/>
          <w:sz w:val="22"/>
        </w:rPr>
      </w:pPr>
    </w:p>
    <w:p w14:paraId="33956344" w14:textId="77777777" w:rsidR="007C6EE4" w:rsidRPr="002739C8" w:rsidRDefault="007C6EE4" w:rsidP="007C6EE4">
      <w:pPr>
        <w:pStyle w:val="ListParagraph"/>
        <w:numPr>
          <w:ilvl w:val="0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Problem Addressed:</w:t>
      </w:r>
    </w:p>
    <w:p w14:paraId="050DFB67" w14:textId="77777777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Solution Narrative:</w:t>
      </w:r>
    </w:p>
    <w:p w14:paraId="04724DC7" w14:textId="6C3DB38C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Dominant Decision Theory Applied</w:t>
      </w:r>
      <w:r w:rsidR="00F1793E">
        <w:rPr>
          <w:rFonts w:ascii="Helvetica" w:hAnsi="Helvetica"/>
          <w:sz w:val="22"/>
        </w:rPr>
        <w:t xml:space="preserve"> </w:t>
      </w:r>
      <w:r w:rsidR="00F1793E" w:rsidRPr="002739C8">
        <w:rPr>
          <w:rFonts w:ascii="Helvetica" w:hAnsi="Helvetica"/>
          <w:sz w:val="22"/>
        </w:rPr>
        <w:t>(</w:t>
      </w:r>
      <w:r w:rsidR="00F1793E" w:rsidRPr="007C6EE4">
        <w:rPr>
          <w:rFonts w:ascii="Helvetica" w:hAnsi="Helvetica"/>
          <w:sz w:val="22"/>
          <w:highlight w:val="yellow"/>
        </w:rPr>
        <w:t>Normative/Descriptive/Prescriptive</w:t>
      </w:r>
      <w:r w:rsidR="00F1793E" w:rsidRPr="002739C8">
        <w:rPr>
          <w:rFonts w:ascii="Helvetica" w:hAnsi="Helvetica"/>
          <w:sz w:val="22"/>
        </w:rPr>
        <w:t>):</w:t>
      </w:r>
      <w:r w:rsidRPr="002739C8">
        <w:rPr>
          <w:rFonts w:ascii="Helvetica" w:hAnsi="Helvetica"/>
          <w:sz w:val="22"/>
        </w:rPr>
        <w:t>:</w:t>
      </w:r>
    </w:p>
    <w:p w14:paraId="301E76FA" w14:textId="62A60F7E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 xml:space="preserve">Factors </w:t>
      </w:r>
      <w:r w:rsidR="00F1793E">
        <w:rPr>
          <w:rFonts w:ascii="Helvetica" w:hAnsi="Helvetica"/>
          <w:sz w:val="22"/>
        </w:rPr>
        <w:t>that defined the dominant theory:</w:t>
      </w:r>
      <w:r w:rsidRPr="002739C8">
        <w:rPr>
          <w:rFonts w:ascii="Helvetica" w:hAnsi="Helvetica"/>
          <w:sz w:val="22"/>
        </w:rPr>
        <w:t xml:space="preserve"> </w:t>
      </w:r>
    </w:p>
    <w:p w14:paraId="1BC72AB1" w14:textId="77777777" w:rsidR="007C6EE4" w:rsidRPr="002739C8" w:rsidRDefault="007C6EE4" w:rsidP="007C6EE4">
      <w:pPr>
        <w:pStyle w:val="ListParagraph"/>
        <w:numPr>
          <w:ilvl w:val="0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Problem Addressed:</w:t>
      </w:r>
    </w:p>
    <w:p w14:paraId="42BD81EC" w14:textId="77777777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Solution Narrative:</w:t>
      </w:r>
    </w:p>
    <w:p w14:paraId="7B2E085B" w14:textId="5BBFBB81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Dominant Decision Theory Applied</w:t>
      </w:r>
      <w:r w:rsidR="00F1793E">
        <w:rPr>
          <w:rFonts w:ascii="Helvetica" w:hAnsi="Helvetica"/>
          <w:sz w:val="22"/>
        </w:rPr>
        <w:t xml:space="preserve"> </w:t>
      </w:r>
      <w:r w:rsidR="00F1793E" w:rsidRPr="002739C8">
        <w:rPr>
          <w:rFonts w:ascii="Helvetica" w:hAnsi="Helvetica"/>
          <w:sz w:val="22"/>
        </w:rPr>
        <w:t>(</w:t>
      </w:r>
      <w:r w:rsidR="00F1793E" w:rsidRPr="007C6EE4">
        <w:rPr>
          <w:rFonts w:ascii="Helvetica" w:hAnsi="Helvetica"/>
          <w:sz w:val="22"/>
          <w:highlight w:val="yellow"/>
        </w:rPr>
        <w:t>Normative/Descriptive/Prescriptive</w:t>
      </w:r>
      <w:r w:rsidR="00F1793E" w:rsidRPr="002739C8">
        <w:rPr>
          <w:rFonts w:ascii="Helvetica" w:hAnsi="Helvetica"/>
          <w:sz w:val="22"/>
        </w:rPr>
        <w:t>):</w:t>
      </w:r>
      <w:r w:rsidR="00F1793E">
        <w:rPr>
          <w:rFonts w:ascii="Helvetica" w:hAnsi="Helvetica"/>
          <w:sz w:val="22"/>
        </w:rPr>
        <w:t xml:space="preserve"> </w:t>
      </w:r>
    </w:p>
    <w:p w14:paraId="30039228" w14:textId="6C8C133B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 xml:space="preserve">Factors </w:t>
      </w:r>
      <w:r w:rsidR="00F1793E">
        <w:rPr>
          <w:rFonts w:ascii="Helvetica" w:hAnsi="Helvetica"/>
          <w:sz w:val="22"/>
        </w:rPr>
        <w:t>that defined the dominant theory:</w:t>
      </w:r>
      <w:r w:rsidRPr="002739C8">
        <w:rPr>
          <w:rFonts w:ascii="Helvetica" w:hAnsi="Helvetica"/>
          <w:sz w:val="22"/>
        </w:rPr>
        <w:t xml:space="preserve"> </w:t>
      </w:r>
    </w:p>
    <w:p w14:paraId="140ACF31" w14:textId="77777777" w:rsidR="007C6EE4" w:rsidRPr="002739C8" w:rsidRDefault="007C6EE4" w:rsidP="007C6EE4">
      <w:pPr>
        <w:pStyle w:val="ListParagraph"/>
        <w:numPr>
          <w:ilvl w:val="0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Problem Addressed:</w:t>
      </w:r>
    </w:p>
    <w:p w14:paraId="7DBB494A" w14:textId="77777777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Solution Narrative:</w:t>
      </w:r>
    </w:p>
    <w:p w14:paraId="14F78875" w14:textId="78BCC45F" w:rsidR="007C6EE4" w:rsidRPr="002739C8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Dominant Decision Theory Applied</w:t>
      </w:r>
      <w:r w:rsidR="00F1793E">
        <w:rPr>
          <w:rFonts w:ascii="Helvetica" w:hAnsi="Helvetica"/>
          <w:sz w:val="22"/>
        </w:rPr>
        <w:t xml:space="preserve"> </w:t>
      </w:r>
      <w:r w:rsidR="00F1793E" w:rsidRPr="002739C8">
        <w:rPr>
          <w:rFonts w:ascii="Helvetica" w:hAnsi="Helvetica"/>
          <w:sz w:val="22"/>
        </w:rPr>
        <w:t>(</w:t>
      </w:r>
      <w:r w:rsidR="00F1793E" w:rsidRPr="007C6EE4">
        <w:rPr>
          <w:rFonts w:ascii="Helvetica" w:hAnsi="Helvetica"/>
          <w:sz w:val="22"/>
          <w:highlight w:val="yellow"/>
        </w:rPr>
        <w:t>Normative/Descriptive/Prescriptive</w:t>
      </w:r>
      <w:r w:rsidR="00F1793E" w:rsidRPr="002739C8">
        <w:rPr>
          <w:rFonts w:ascii="Helvetica" w:hAnsi="Helvetica"/>
          <w:sz w:val="22"/>
        </w:rPr>
        <w:t>):</w:t>
      </w:r>
    </w:p>
    <w:p w14:paraId="773AAB9F" w14:textId="59CCB41B" w:rsidR="007C6EE4" w:rsidRDefault="007C6EE4" w:rsidP="007C6EE4">
      <w:pPr>
        <w:pStyle w:val="ListParagraph"/>
        <w:numPr>
          <w:ilvl w:val="1"/>
          <w:numId w:val="5"/>
        </w:num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</w:rPr>
        <w:t>Factor</w:t>
      </w:r>
      <w:r w:rsidR="00F1793E">
        <w:rPr>
          <w:rFonts w:ascii="Helvetica" w:hAnsi="Helvetica"/>
          <w:sz w:val="22"/>
        </w:rPr>
        <w:t>s that defined the dominant theory:</w:t>
      </w:r>
      <w:r w:rsidRPr="002739C8">
        <w:rPr>
          <w:rFonts w:ascii="Helvetica" w:hAnsi="Helvetica"/>
          <w:sz w:val="22"/>
        </w:rPr>
        <w:t xml:space="preserve"> </w:t>
      </w:r>
    </w:p>
    <w:p w14:paraId="3FE1F04E" w14:textId="77777777" w:rsidR="00F1793E" w:rsidRDefault="00F1793E" w:rsidP="00431543">
      <w:pPr>
        <w:rPr>
          <w:rFonts w:ascii="Helvetica" w:hAnsi="Helvetica"/>
          <w:sz w:val="22"/>
        </w:rPr>
      </w:pPr>
    </w:p>
    <w:p w14:paraId="7953675A" w14:textId="17E1899F" w:rsidR="00431543" w:rsidRPr="00431543" w:rsidRDefault="00431543" w:rsidP="00431543">
      <w:pPr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Word Count:</w:t>
      </w:r>
    </w:p>
    <w:p w14:paraId="6052E3C3" w14:textId="77777777" w:rsidR="00FC3F3B" w:rsidRPr="002739C8" w:rsidRDefault="00FC3F3B" w:rsidP="00893A48">
      <w:pPr>
        <w:rPr>
          <w:rFonts w:ascii="Helvetica" w:hAnsi="Helvetica"/>
          <w:sz w:val="22"/>
          <w:highlight w:val="yellow"/>
        </w:rPr>
      </w:pPr>
    </w:p>
    <w:p w14:paraId="41049B89" w14:textId="5AEF1222" w:rsidR="00893A48" w:rsidRPr="002739C8" w:rsidRDefault="00FC3F3B" w:rsidP="00893A48">
      <w:pPr>
        <w:rPr>
          <w:rFonts w:ascii="Helvetica" w:hAnsi="Helvetica"/>
          <w:sz w:val="22"/>
        </w:rPr>
      </w:pPr>
      <w:r w:rsidRPr="002739C8">
        <w:rPr>
          <w:rFonts w:ascii="Helvetica" w:hAnsi="Helvetica"/>
          <w:sz w:val="22"/>
          <w:highlight w:val="yellow"/>
        </w:rPr>
        <w:t>-------</w:t>
      </w:r>
      <w:r w:rsidR="00B8243C" w:rsidRPr="002739C8">
        <w:rPr>
          <w:rFonts w:ascii="Helvetica" w:hAnsi="Helvetica"/>
          <w:sz w:val="22"/>
          <w:highlight w:val="yellow"/>
        </w:rPr>
        <w:t>----</w:t>
      </w:r>
      <w:r w:rsidRPr="002739C8">
        <w:rPr>
          <w:rFonts w:ascii="Helvetica" w:hAnsi="Helvetica"/>
          <w:sz w:val="22"/>
          <w:highlight w:val="yellow"/>
        </w:rPr>
        <w:t>-</w:t>
      </w:r>
      <w:r w:rsidR="00B8243C" w:rsidRPr="002739C8">
        <w:rPr>
          <w:rFonts w:ascii="Helvetica" w:hAnsi="Helvetica"/>
          <w:sz w:val="22"/>
          <w:highlight w:val="yellow"/>
        </w:rPr>
        <w:t xml:space="preserve">Remove ALL Highlighted </w:t>
      </w:r>
      <w:r w:rsidR="007C6EE4">
        <w:rPr>
          <w:rFonts w:ascii="Helvetica" w:hAnsi="Helvetica"/>
          <w:sz w:val="22"/>
          <w:highlight w:val="yellow"/>
        </w:rPr>
        <w:t>and EVERYTHING below the Cut-Line</w:t>
      </w:r>
      <w:r w:rsidR="00B8243C" w:rsidRPr="002739C8">
        <w:rPr>
          <w:rFonts w:ascii="Helvetica" w:hAnsi="Helvetica"/>
          <w:sz w:val="22"/>
          <w:highlight w:val="yellow"/>
        </w:rPr>
        <w:t xml:space="preserve"> </w:t>
      </w:r>
      <w:r w:rsidR="00793A0C" w:rsidRPr="002739C8">
        <w:rPr>
          <w:rFonts w:ascii="Helvetica" w:hAnsi="Helvetica"/>
          <w:sz w:val="22"/>
          <w:highlight w:val="yellow"/>
        </w:rPr>
        <w:t>--------------</w:t>
      </w:r>
    </w:p>
    <w:p w14:paraId="3F288804" w14:textId="77777777" w:rsidR="007C6EE4" w:rsidRDefault="007C6EE4" w:rsidP="007C6EE4">
      <w:pPr>
        <w:jc w:val="both"/>
        <w:rPr>
          <w:rFonts w:ascii="Helvetica" w:hAnsi="Helvetica"/>
          <w:b/>
          <w:sz w:val="22"/>
        </w:rPr>
      </w:pPr>
    </w:p>
    <w:p w14:paraId="4291279D" w14:textId="77777777" w:rsidR="000E5B2A" w:rsidRDefault="007C6EE4" w:rsidP="007C6EE4">
      <w:p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b/>
          <w:sz w:val="22"/>
        </w:rPr>
        <w:t>Instructions:</w:t>
      </w:r>
      <w:r w:rsidRPr="007C6EE4">
        <w:rPr>
          <w:rFonts w:ascii="Helvetica" w:hAnsi="Helvetica"/>
          <w:sz w:val="22"/>
        </w:rPr>
        <w:t xml:space="preserve">  Considering the information you have gleaned from Week 1 readings and lectures, write a short narrative piece describing at least three </w:t>
      </w:r>
      <w:r w:rsidR="00A75575">
        <w:rPr>
          <w:rFonts w:ascii="Helvetica" w:hAnsi="Helvetica"/>
          <w:sz w:val="22"/>
        </w:rPr>
        <w:t xml:space="preserve">different </w:t>
      </w:r>
      <w:r w:rsidRPr="007C6EE4">
        <w:rPr>
          <w:rFonts w:ascii="Helvetica" w:hAnsi="Helvetica"/>
          <w:sz w:val="22"/>
        </w:rPr>
        <w:t xml:space="preserve">decisions surrounding your college selection process.  You should endeavor to write using </w:t>
      </w:r>
      <w:r w:rsidRPr="007C6EE4">
        <w:rPr>
          <w:rFonts w:ascii="Helvetica" w:hAnsi="Helvetica"/>
          <w:b/>
          <w:sz w:val="22"/>
        </w:rPr>
        <w:t>decision</w:t>
      </w:r>
      <w:r w:rsidRPr="007C6EE4">
        <w:rPr>
          <w:rFonts w:ascii="Helvetica" w:hAnsi="Helvetica"/>
          <w:sz w:val="22"/>
        </w:rPr>
        <w:t xml:space="preserve"> </w:t>
      </w:r>
      <w:r w:rsidRPr="007C6EE4">
        <w:rPr>
          <w:rFonts w:ascii="Helvetica" w:hAnsi="Helvetica"/>
          <w:b/>
          <w:sz w:val="22"/>
        </w:rPr>
        <w:t>theory terms and concepts learned thus far in SRA 231</w:t>
      </w:r>
      <w:r w:rsidRPr="007C6EE4">
        <w:rPr>
          <w:rFonts w:ascii="Helvetica" w:hAnsi="Helvetica"/>
          <w:sz w:val="22"/>
        </w:rPr>
        <w:t xml:space="preserve">. Your narrative should consist of the following types of decisions: </w:t>
      </w:r>
      <w:r w:rsidRPr="00A75575">
        <w:rPr>
          <w:rFonts w:ascii="Helvetica" w:hAnsi="Helvetica"/>
          <w:i/>
          <w:sz w:val="22"/>
        </w:rPr>
        <w:t>Normative</w:t>
      </w:r>
      <w:r w:rsidRPr="007C6EE4">
        <w:rPr>
          <w:rFonts w:ascii="Helvetica" w:hAnsi="Helvetica"/>
          <w:sz w:val="22"/>
        </w:rPr>
        <w:t xml:space="preserve">, </w:t>
      </w:r>
      <w:r w:rsidRPr="00A75575">
        <w:rPr>
          <w:rFonts w:ascii="Helvetica" w:hAnsi="Helvetica"/>
          <w:i/>
          <w:sz w:val="22"/>
        </w:rPr>
        <w:t>Descriptive</w:t>
      </w:r>
      <w:r w:rsidRPr="007C6EE4">
        <w:rPr>
          <w:rFonts w:ascii="Helvetica" w:hAnsi="Helvetica"/>
          <w:sz w:val="22"/>
        </w:rPr>
        <w:t xml:space="preserve">, and </w:t>
      </w:r>
      <w:r w:rsidRPr="00A75575">
        <w:rPr>
          <w:rFonts w:ascii="Helvetica" w:hAnsi="Helvetica"/>
          <w:i/>
          <w:sz w:val="22"/>
        </w:rPr>
        <w:t>Prescriptive</w:t>
      </w:r>
      <w:r w:rsidRPr="007C6EE4">
        <w:rPr>
          <w:rFonts w:ascii="Helvetica" w:hAnsi="Helvetica"/>
          <w:sz w:val="22"/>
        </w:rPr>
        <w:t>. Your narrative may use one, two or all of these type decisions; but in any case, you must do the following:</w:t>
      </w:r>
    </w:p>
    <w:p w14:paraId="5DF3ED87" w14:textId="0FE796CE" w:rsidR="007C6EE4" w:rsidRPr="007C6EE4" w:rsidRDefault="007C6EE4" w:rsidP="007C6EE4">
      <w:p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 xml:space="preserve"> </w:t>
      </w:r>
    </w:p>
    <w:p w14:paraId="71EC2E54" w14:textId="77777777" w:rsidR="007C6EE4" w:rsidRPr="007C6EE4" w:rsidRDefault="007C6EE4" w:rsidP="007C6EE4">
      <w:pPr>
        <w:pStyle w:val="ListParagraph"/>
        <w:numPr>
          <w:ilvl w:val="0"/>
          <w:numId w:val="4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>State the Problem</w:t>
      </w:r>
    </w:p>
    <w:p w14:paraId="0CBA4800" w14:textId="5AF6D991" w:rsidR="007C6EE4" w:rsidRPr="007C6EE4" w:rsidRDefault="007C6EE4" w:rsidP="007C6EE4">
      <w:pPr>
        <w:pStyle w:val="ListParagraph"/>
        <w:numPr>
          <w:ilvl w:val="0"/>
          <w:numId w:val="4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>State the solution to the problem</w:t>
      </w:r>
      <w:r>
        <w:rPr>
          <w:rFonts w:ascii="Helvetica" w:hAnsi="Helvetica"/>
          <w:sz w:val="22"/>
        </w:rPr>
        <w:t xml:space="preserve"> in a Solution Narrative </w:t>
      </w:r>
      <w:r w:rsidR="00F1793E">
        <w:rPr>
          <w:rFonts w:ascii="Helvetica" w:hAnsi="Helvetica"/>
          <w:sz w:val="22"/>
        </w:rPr>
        <w:t>(</w:t>
      </w:r>
      <w:r>
        <w:rPr>
          <w:rFonts w:ascii="Helvetica" w:hAnsi="Helvetica"/>
          <w:sz w:val="22"/>
        </w:rPr>
        <w:t xml:space="preserve">Use </w:t>
      </w:r>
      <w:r w:rsidR="00A75575">
        <w:rPr>
          <w:rFonts w:ascii="Helvetica" w:hAnsi="Helvetica"/>
          <w:sz w:val="22"/>
        </w:rPr>
        <w:t>Decision T</w:t>
      </w:r>
      <w:r>
        <w:rPr>
          <w:rFonts w:ascii="Helvetica" w:hAnsi="Helvetica"/>
          <w:sz w:val="22"/>
        </w:rPr>
        <w:t>heoretic terms)</w:t>
      </w:r>
    </w:p>
    <w:p w14:paraId="2AE73D76" w14:textId="7CAFC6D2" w:rsidR="007C6EE4" w:rsidRDefault="007C6EE4" w:rsidP="007C6EE4">
      <w:pPr>
        <w:pStyle w:val="ListParagraph"/>
        <w:numPr>
          <w:ilvl w:val="0"/>
          <w:numId w:val="4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 xml:space="preserve">Identify which type of decision theory </w:t>
      </w:r>
      <w:r w:rsidR="00A75575">
        <w:rPr>
          <w:rFonts w:ascii="Helvetica" w:hAnsi="Helvetica"/>
          <w:sz w:val="22"/>
        </w:rPr>
        <w:t>that dominated your decision</w:t>
      </w:r>
    </w:p>
    <w:p w14:paraId="6168E8A9" w14:textId="71E7C9C1" w:rsidR="007C6EE4" w:rsidRPr="007C6EE4" w:rsidRDefault="007C6EE4" w:rsidP="007C6EE4">
      <w:pPr>
        <w:pStyle w:val="ListParagraph"/>
        <w:numPr>
          <w:ilvl w:val="0"/>
          <w:numId w:val="4"/>
        </w:numPr>
        <w:jc w:val="both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Factors that makes the decision theory</w:t>
      </w:r>
      <w:r w:rsidRPr="007C6EE4">
        <w:rPr>
          <w:rFonts w:ascii="Helvetica" w:hAnsi="Helvetica"/>
          <w:sz w:val="22"/>
        </w:rPr>
        <w:t xml:space="preserve"> </w:t>
      </w:r>
      <w:r w:rsidR="00A75575">
        <w:rPr>
          <w:rFonts w:ascii="Helvetica" w:hAnsi="Helvetica"/>
          <w:sz w:val="22"/>
        </w:rPr>
        <w:t>dominant</w:t>
      </w:r>
    </w:p>
    <w:p w14:paraId="10B2923C" w14:textId="77777777" w:rsidR="007C6EE4" w:rsidRPr="007C6EE4" w:rsidRDefault="007C6EE4" w:rsidP="007C6EE4">
      <w:pPr>
        <w:jc w:val="both"/>
        <w:rPr>
          <w:rFonts w:ascii="Helvetica" w:hAnsi="Helvetica"/>
          <w:sz w:val="22"/>
        </w:rPr>
      </w:pPr>
    </w:p>
    <w:p w14:paraId="2DA0BE6C" w14:textId="77777777" w:rsidR="007C6EE4" w:rsidRPr="007C6EE4" w:rsidRDefault="007C6EE4" w:rsidP="007C6EE4">
      <w:p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b/>
          <w:sz w:val="22"/>
        </w:rPr>
        <w:t>Style:</w:t>
      </w:r>
      <w:r w:rsidRPr="007C6EE4">
        <w:rPr>
          <w:rFonts w:ascii="Helvetica" w:hAnsi="Helvetica"/>
          <w:sz w:val="22"/>
        </w:rPr>
        <w:t xml:space="preserve"> </w:t>
      </w:r>
    </w:p>
    <w:p w14:paraId="0AB5F8AC" w14:textId="31776A02" w:rsidR="007C6EE4" w:rsidRPr="007C6EE4" w:rsidRDefault="007C6EE4" w:rsidP="007C6EE4">
      <w:pPr>
        <w:pStyle w:val="ListParagraph"/>
        <w:numPr>
          <w:ilvl w:val="0"/>
          <w:numId w:val="2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 xml:space="preserve">Write in the first person, personal. </w:t>
      </w:r>
      <w:r w:rsidR="00A75575">
        <w:rPr>
          <w:rFonts w:ascii="Helvetica" w:hAnsi="Helvetica"/>
          <w:sz w:val="22"/>
        </w:rPr>
        <w:t xml:space="preserve">(“I decided, I chose, I did…”) </w:t>
      </w:r>
    </w:p>
    <w:p w14:paraId="0211A43F" w14:textId="4D2A9323" w:rsidR="007C6EE4" w:rsidRPr="007C6EE4" w:rsidRDefault="007C6EE4" w:rsidP="007C6EE4">
      <w:pPr>
        <w:pStyle w:val="ListParagraph"/>
        <w:numPr>
          <w:ilvl w:val="0"/>
          <w:numId w:val="2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 xml:space="preserve">Use active voice to narrate the </w:t>
      </w:r>
      <w:r w:rsidRPr="007C6EE4">
        <w:rPr>
          <w:rFonts w:ascii="Helvetica" w:hAnsi="Helvetica"/>
          <w:i/>
          <w:sz w:val="22"/>
        </w:rPr>
        <w:t>decision theoretic terms</w:t>
      </w:r>
      <w:r w:rsidRPr="007C6EE4">
        <w:rPr>
          <w:rFonts w:ascii="Helvetica" w:hAnsi="Helvetica"/>
          <w:sz w:val="22"/>
        </w:rPr>
        <w:t xml:space="preserve"> and </w:t>
      </w:r>
      <w:r w:rsidRPr="007C6EE4">
        <w:rPr>
          <w:rFonts w:ascii="Helvetica" w:hAnsi="Helvetica"/>
          <w:i/>
          <w:sz w:val="22"/>
        </w:rPr>
        <w:t>concepts</w:t>
      </w:r>
      <w:r w:rsidRPr="007C6EE4">
        <w:rPr>
          <w:rFonts w:ascii="Helvetica" w:hAnsi="Helvetica"/>
          <w:sz w:val="22"/>
        </w:rPr>
        <w:t xml:space="preserve"> that describe your college decision</w:t>
      </w:r>
      <w:r w:rsidR="00A75575">
        <w:rPr>
          <w:rFonts w:ascii="Helvetica" w:hAnsi="Helvetica"/>
          <w:sz w:val="22"/>
        </w:rPr>
        <w:t>s</w:t>
      </w:r>
      <w:r w:rsidRPr="007C6EE4">
        <w:rPr>
          <w:rFonts w:ascii="Helvetica" w:hAnsi="Helvetica"/>
          <w:sz w:val="22"/>
        </w:rPr>
        <w:t xml:space="preserve">. </w:t>
      </w:r>
    </w:p>
    <w:p w14:paraId="79D6BC7B" w14:textId="77777777" w:rsidR="007C6EE4" w:rsidRPr="007C6EE4" w:rsidRDefault="007C6EE4" w:rsidP="007C6EE4">
      <w:pPr>
        <w:pStyle w:val="ListParagraph"/>
        <w:numPr>
          <w:ilvl w:val="0"/>
          <w:numId w:val="2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 xml:space="preserve">Be descriptive. Be creative. </w:t>
      </w:r>
    </w:p>
    <w:p w14:paraId="3E09B259" w14:textId="6658AF50" w:rsidR="007C6EE4" w:rsidRPr="007C6EE4" w:rsidRDefault="00A75575" w:rsidP="007C6EE4">
      <w:pPr>
        <w:pStyle w:val="ListParagraph"/>
        <w:numPr>
          <w:ilvl w:val="0"/>
          <w:numId w:val="2"/>
        </w:numPr>
        <w:jc w:val="both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You must describe at least 3 different decisions made during your college decision journey, with</w:t>
      </w:r>
      <w:r w:rsidR="007C6EE4" w:rsidRPr="007C6EE4">
        <w:rPr>
          <w:rFonts w:ascii="Helvetica" w:hAnsi="Helvetica"/>
          <w:sz w:val="22"/>
        </w:rPr>
        <w:t xml:space="preserve"> the most influential decision </w:t>
      </w:r>
      <w:r>
        <w:rPr>
          <w:rFonts w:ascii="Helvetica" w:hAnsi="Helvetica"/>
          <w:sz w:val="22"/>
        </w:rPr>
        <w:t>listed first.</w:t>
      </w:r>
      <w:r w:rsidR="007C6EE4" w:rsidRPr="007C6EE4">
        <w:rPr>
          <w:rFonts w:ascii="Helvetica" w:hAnsi="Helvetica"/>
          <w:sz w:val="22"/>
        </w:rPr>
        <w:t xml:space="preserve"> </w:t>
      </w:r>
    </w:p>
    <w:p w14:paraId="150BCDE3" w14:textId="1F33AA2D" w:rsidR="007C6EE4" w:rsidRPr="007C6EE4" w:rsidRDefault="00A75575" w:rsidP="007C6EE4">
      <w:pPr>
        <w:pStyle w:val="ListParagraph"/>
        <w:numPr>
          <w:ilvl w:val="0"/>
          <w:numId w:val="2"/>
        </w:numPr>
        <w:jc w:val="both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 xml:space="preserve">Each solution narrative should </w:t>
      </w:r>
      <w:r w:rsidR="007C6EE4" w:rsidRPr="007C6EE4">
        <w:rPr>
          <w:rFonts w:ascii="Helvetica" w:hAnsi="Helvetica"/>
          <w:sz w:val="22"/>
        </w:rPr>
        <w:t>take the re</w:t>
      </w:r>
      <w:r>
        <w:rPr>
          <w:rFonts w:ascii="Helvetica" w:hAnsi="Helvetica"/>
          <w:sz w:val="22"/>
        </w:rPr>
        <w:t xml:space="preserve">ader on the pathway to that </w:t>
      </w:r>
      <w:r w:rsidR="007C6EE4" w:rsidRPr="007C6EE4">
        <w:rPr>
          <w:rFonts w:ascii="Helvetica" w:hAnsi="Helvetica"/>
          <w:sz w:val="22"/>
        </w:rPr>
        <w:t xml:space="preserve">decision. </w:t>
      </w:r>
    </w:p>
    <w:p w14:paraId="00E630DF" w14:textId="77777777" w:rsidR="007C6EE4" w:rsidRPr="007C6EE4" w:rsidRDefault="007C6EE4" w:rsidP="007C6EE4">
      <w:pPr>
        <w:pStyle w:val="ListParagraph"/>
        <w:numPr>
          <w:ilvl w:val="0"/>
          <w:numId w:val="2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>Put effort into your work - this assignment is worth 50 points.</w:t>
      </w:r>
    </w:p>
    <w:p w14:paraId="19ED7F5B" w14:textId="77777777" w:rsidR="007C6EE4" w:rsidRPr="007C6EE4" w:rsidRDefault="007C6EE4" w:rsidP="007C6EE4">
      <w:pPr>
        <w:jc w:val="both"/>
        <w:rPr>
          <w:rFonts w:ascii="Helvetica" w:hAnsi="Helvetica"/>
          <w:sz w:val="22"/>
        </w:rPr>
      </w:pPr>
    </w:p>
    <w:p w14:paraId="473B7D35" w14:textId="77777777" w:rsidR="007C6EE4" w:rsidRPr="007C6EE4" w:rsidRDefault="007C6EE4" w:rsidP="007C6EE4">
      <w:p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b/>
          <w:sz w:val="22"/>
        </w:rPr>
        <w:t>Form:</w:t>
      </w:r>
      <w:r w:rsidRPr="007C6EE4">
        <w:rPr>
          <w:rFonts w:ascii="Helvetica" w:hAnsi="Helvetica"/>
          <w:sz w:val="22"/>
        </w:rPr>
        <w:t xml:space="preserve"> </w:t>
      </w:r>
    </w:p>
    <w:p w14:paraId="503F339B" w14:textId="77777777" w:rsidR="007C6EE4" w:rsidRPr="007C6EE4" w:rsidRDefault="007C6EE4" w:rsidP="007C6EE4">
      <w:pPr>
        <w:pStyle w:val="ListParagraph"/>
        <w:numPr>
          <w:ilvl w:val="0"/>
          <w:numId w:val="1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b/>
          <w:i/>
          <w:sz w:val="22"/>
        </w:rPr>
        <w:t>Bold and italicize</w:t>
      </w:r>
      <w:r w:rsidRPr="007C6EE4">
        <w:rPr>
          <w:rFonts w:ascii="Helvetica" w:hAnsi="Helvetica"/>
          <w:sz w:val="22"/>
        </w:rPr>
        <w:t xml:space="preserve"> all of the </w:t>
      </w:r>
      <w:r w:rsidRPr="007C6EE4">
        <w:rPr>
          <w:rFonts w:ascii="Helvetica" w:hAnsi="Helvetica"/>
          <w:b/>
          <w:i/>
          <w:sz w:val="22"/>
        </w:rPr>
        <w:t>decision theoretic terms</w:t>
      </w:r>
      <w:r w:rsidRPr="007C6EE4">
        <w:rPr>
          <w:rFonts w:ascii="Helvetica" w:hAnsi="Helvetica"/>
          <w:sz w:val="22"/>
        </w:rPr>
        <w:t xml:space="preserve"> and </w:t>
      </w:r>
      <w:r w:rsidRPr="007C6EE4">
        <w:rPr>
          <w:rFonts w:ascii="Helvetica" w:hAnsi="Helvetica"/>
          <w:b/>
          <w:i/>
          <w:sz w:val="22"/>
        </w:rPr>
        <w:t>concepts</w:t>
      </w:r>
      <w:r w:rsidRPr="007C6EE4">
        <w:rPr>
          <w:rFonts w:ascii="Helvetica" w:hAnsi="Helvetica"/>
          <w:sz w:val="22"/>
        </w:rPr>
        <w:t xml:space="preserve"> </w:t>
      </w:r>
    </w:p>
    <w:p w14:paraId="23AB9F45" w14:textId="77777777" w:rsidR="007C6EE4" w:rsidRPr="007C6EE4" w:rsidRDefault="007C6EE4" w:rsidP="007C6EE4">
      <w:pPr>
        <w:pStyle w:val="ListParagraph"/>
        <w:numPr>
          <w:ilvl w:val="0"/>
          <w:numId w:val="1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>Double-space your paper</w:t>
      </w:r>
    </w:p>
    <w:p w14:paraId="0A09EB5E" w14:textId="4D3D4470" w:rsidR="007C6EE4" w:rsidRPr="007C6EE4" w:rsidRDefault="00345AAC" w:rsidP="007C6EE4">
      <w:pPr>
        <w:pStyle w:val="ListParagraph"/>
        <w:numPr>
          <w:ilvl w:val="0"/>
          <w:numId w:val="1"/>
        </w:numPr>
        <w:jc w:val="both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500-750</w:t>
      </w:r>
      <w:r w:rsidR="007C6EE4" w:rsidRPr="007C6EE4">
        <w:rPr>
          <w:rFonts w:ascii="Helvetica" w:hAnsi="Helvetica"/>
          <w:sz w:val="22"/>
        </w:rPr>
        <w:t xml:space="preserve"> words</w:t>
      </w:r>
    </w:p>
    <w:p w14:paraId="39972BB2" w14:textId="77777777" w:rsidR="007C6EE4" w:rsidRPr="007C6EE4" w:rsidRDefault="007C6EE4" w:rsidP="007C6EE4">
      <w:pPr>
        <w:pStyle w:val="ListParagraph"/>
        <w:numPr>
          <w:ilvl w:val="0"/>
          <w:numId w:val="1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>Remove all instructions in your submission.</w:t>
      </w:r>
    </w:p>
    <w:p w14:paraId="68CFA2F8" w14:textId="110AB209" w:rsidR="00893A48" w:rsidRDefault="007C6EE4" w:rsidP="00CE74A2">
      <w:pPr>
        <w:pStyle w:val="ListParagraph"/>
        <w:numPr>
          <w:ilvl w:val="0"/>
          <w:numId w:val="1"/>
        </w:numPr>
        <w:jc w:val="both"/>
        <w:rPr>
          <w:rFonts w:ascii="Helvetica" w:hAnsi="Helvetica"/>
          <w:sz w:val="22"/>
        </w:rPr>
      </w:pPr>
      <w:r w:rsidRPr="007C6EE4">
        <w:rPr>
          <w:rFonts w:ascii="Helvetica" w:hAnsi="Helvetica"/>
          <w:sz w:val="22"/>
        </w:rPr>
        <w:t>10% of the assignment grade is on your ability to follow instructions</w:t>
      </w:r>
    </w:p>
    <w:p w14:paraId="42696557" w14:textId="60618682" w:rsidR="00431543" w:rsidRDefault="00431543" w:rsidP="00CE74A2">
      <w:pPr>
        <w:pStyle w:val="ListParagraph"/>
        <w:numPr>
          <w:ilvl w:val="0"/>
          <w:numId w:val="1"/>
        </w:numPr>
        <w:jc w:val="both"/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 xml:space="preserve">You must include the </w:t>
      </w:r>
      <w:r w:rsidRPr="00345AAC">
        <w:rPr>
          <w:rFonts w:ascii="Helvetica" w:hAnsi="Helvetica"/>
          <w:sz w:val="22"/>
          <w:u w:val="single"/>
        </w:rPr>
        <w:t>word count</w:t>
      </w:r>
      <w:r>
        <w:rPr>
          <w:rFonts w:ascii="Helvetica" w:hAnsi="Helvetica"/>
          <w:sz w:val="22"/>
        </w:rPr>
        <w:t xml:space="preserve"> on the bottom of your paper.</w:t>
      </w:r>
    </w:p>
    <w:p w14:paraId="6546AAAD" w14:textId="6382DE1C" w:rsidR="00431543" w:rsidRDefault="00431543" w:rsidP="00431543">
      <w:pPr>
        <w:pStyle w:val="ListParagraph"/>
        <w:numPr>
          <w:ilvl w:val="0"/>
          <w:numId w:val="1"/>
        </w:numPr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lastRenderedPageBreak/>
        <w:t>Consider using the following Decision Theoretic Terms and Concepts:</w:t>
      </w:r>
      <w:r>
        <w:rPr>
          <w:rFonts w:ascii="Helvetica" w:hAnsi="Helvetica"/>
          <w:sz w:val="22"/>
        </w:rPr>
        <w:br/>
      </w:r>
    </w:p>
    <w:p w14:paraId="3A8B1FAC" w14:textId="064AD8B0" w:rsidR="000E5B2A" w:rsidRDefault="000E5B2A" w:rsidP="00A75575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ind w:left="1080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Decision Behaviors</w:t>
      </w:r>
    </w:p>
    <w:p w14:paraId="68D2DC47" w14:textId="0CEEA70C" w:rsidR="000E5B2A" w:rsidRDefault="000E5B2A" w:rsidP="000E5B2A">
      <w:pPr>
        <w:pStyle w:val="ListParagraph"/>
        <w:numPr>
          <w:ilvl w:val="1"/>
          <w:numId w:val="1"/>
        </w:numPr>
        <w:spacing w:before="100" w:beforeAutospacing="1" w:after="100" w:afterAutospacing="1" w:line="276" w:lineRule="auto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Normative</w:t>
      </w:r>
    </w:p>
    <w:p w14:paraId="30691D22" w14:textId="3DA9315C" w:rsidR="000E5B2A" w:rsidRDefault="000E5B2A" w:rsidP="000E5B2A">
      <w:pPr>
        <w:pStyle w:val="ListParagraph"/>
        <w:numPr>
          <w:ilvl w:val="1"/>
          <w:numId w:val="1"/>
        </w:numPr>
        <w:spacing w:before="100" w:beforeAutospacing="1" w:after="100" w:afterAutospacing="1" w:line="276" w:lineRule="auto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Descriptive</w:t>
      </w:r>
    </w:p>
    <w:p w14:paraId="1ED7609A" w14:textId="59D9B65F" w:rsidR="000E5B2A" w:rsidRDefault="000E5B2A" w:rsidP="000E5B2A">
      <w:pPr>
        <w:pStyle w:val="ListParagraph"/>
        <w:numPr>
          <w:ilvl w:val="1"/>
          <w:numId w:val="1"/>
        </w:numPr>
        <w:spacing w:before="100" w:beforeAutospacing="1" w:after="100" w:afterAutospacing="1" w:line="276" w:lineRule="auto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Prescriptive</w:t>
      </w:r>
    </w:p>
    <w:p w14:paraId="10362E0F" w14:textId="7EDF7E89" w:rsidR="000E5B2A" w:rsidRDefault="000E5B2A" w:rsidP="000E5B2A">
      <w:pPr>
        <w:pStyle w:val="ListParagraph"/>
        <w:numPr>
          <w:ilvl w:val="1"/>
          <w:numId w:val="1"/>
        </w:numPr>
        <w:spacing w:before="100" w:beforeAutospacing="1" w:after="100" w:afterAutospacing="1" w:line="276" w:lineRule="auto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Situational (shifting between one or the other)</w:t>
      </w:r>
    </w:p>
    <w:p w14:paraId="6B144C07" w14:textId="51529960" w:rsidR="00431543" w:rsidRPr="00431543" w:rsidRDefault="000E5B2A" w:rsidP="00A75575">
      <w:pPr>
        <w:pStyle w:val="ListParagraph"/>
        <w:numPr>
          <w:ilvl w:val="0"/>
          <w:numId w:val="1"/>
        </w:numPr>
        <w:spacing w:before="100" w:beforeAutospacing="1" w:after="100" w:afterAutospacing="1" w:line="276" w:lineRule="auto"/>
        <w:ind w:left="1080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Heuristic</w:t>
      </w:r>
      <w:r w:rsidR="00431543" w:rsidRPr="00431543">
        <w:rPr>
          <w:rFonts w:ascii="Arial" w:eastAsia="Times New Roman" w:hAnsi="Arial" w:cs="Arial"/>
          <w:bCs/>
          <w:sz w:val="22"/>
        </w:rPr>
        <w:t xml:space="preserve">s: </w:t>
      </w:r>
    </w:p>
    <w:p w14:paraId="0F823BA6" w14:textId="4077DC7E" w:rsidR="000E5B2A" w:rsidRDefault="000E5B2A" w:rsidP="00A75575">
      <w:pPr>
        <w:pStyle w:val="ListParagraph"/>
        <w:numPr>
          <w:ilvl w:val="1"/>
          <w:numId w:val="6"/>
        </w:numPr>
        <w:spacing w:before="100" w:beforeAutospacing="1" w:after="100" w:afterAutospacing="1" w:line="276" w:lineRule="auto"/>
        <w:ind w:left="1800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Limited Choice</w:t>
      </w:r>
    </w:p>
    <w:p w14:paraId="04B5AA66" w14:textId="6A746CE3" w:rsidR="00431543" w:rsidRPr="00431543" w:rsidRDefault="000E5B2A" w:rsidP="00A75575">
      <w:pPr>
        <w:pStyle w:val="ListParagraph"/>
        <w:numPr>
          <w:ilvl w:val="1"/>
          <w:numId w:val="6"/>
        </w:numPr>
        <w:spacing w:before="100" w:beforeAutospacing="1" w:after="100" w:afterAutospacing="1" w:line="276" w:lineRule="auto"/>
        <w:ind w:left="1800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Availability</w:t>
      </w:r>
    </w:p>
    <w:p w14:paraId="4856B64A" w14:textId="5F41444D" w:rsidR="00431543" w:rsidRPr="00431543" w:rsidRDefault="000E5B2A" w:rsidP="00A75575">
      <w:pPr>
        <w:pStyle w:val="ListParagraph"/>
        <w:numPr>
          <w:ilvl w:val="1"/>
          <w:numId w:val="6"/>
        </w:numPr>
        <w:spacing w:before="100" w:beforeAutospacing="1" w:after="100" w:afterAutospacing="1" w:line="276" w:lineRule="auto"/>
        <w:ind w:left="1800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Representiveness</w:t>
      </w:r>
    </w:p>
    <w:p w14:paraId="419C074E" w14:textId="22607BA7" w:rsidR="00431543" w:rsidRPr="00431543" w:rsidRDefault="000E5B2A" w:rsidP="00A75575">
      <w:pPr>
        <w:pStyle w:val="ListParagraph"/>
        <w:numPr>
          <w:ilvl w:val="1"/>
          <w:numId w:val="6"/>
        </w:numPr>
        <w:spacing w:before="100" w:beforeAutospacing="1" w:after="100" w:afterAutospacing="1" w:line="276" w:lineRule="auto"/>
        <w:ind w:left="1800"/>
        <w:jc w:val="both"/>
        <w:rPr>
          <w:rFonts w:ascii="Arial" w:eastAsia="Times New Roman" w:hAnsi="Arial" w:cs="Arial"/>
          <w:bCs/>
          <w:sz w:val="22"/>
        </w:rPr>
      </w:pPr>
      <w:r>
        <w:rPr>
          <w:rFonts w:ascii="Arial" w:eastAsia="Times New Roman" w:hAnsi="Arial" w:cs="Arial"/>
          <w:bCs/>
          <w:sz w:val="22"/>
        </w:rPr>
        <w:t>Overconfidence</w:t>
      </w:r>
    </w:p>
    <w:p w14:paraId="591D7918" w14:textId="77777777" w:rsidR="00431543" w:rsidRPr="00431543" w:rsidRDefault="00431543" w:rsidP="00A75575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ind w:left="1080"/>
        <w:jc w:val="both"/>
        <w:rPr>
          <w:rFonts w:ascii="Arial" w:eastAsia="Times New Roman" w:hAnsi="Arial" w:cs="Arial"/>
          <w:bCs/>
          <w:sz w:val="22"/>
        </w:rPr>
      </w:pPr>
      <w:r w:rsidRPr="00431543">
        <w:rPr>
          <w:rFonts w:ascii="Arial" w:eastAsia="Times New Roman" w:hAnsi="Arial" w:cs="Arial"/>
          <w:bCs/>
          <w:sz w:val="22"/>
        </w:rPr>
        <w:t>Risk</w:t>
      </w:r>
      <w:bookmarkStart w:id="0" w:name="_GoBack"/>
      <w:bookmarkEnd w:id="0"/>
    </w:p>
    <w:p w14:paraId="5ABB7A10" w14:textId="77777777" w:rsidR="00431543" w:rsidRPr="00431543" w:rsidRDefault="00431543" w:rsidP="00A75575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ind w:left="1080"/>
        <w:jc w:val="both"/>
        <w:rPr>
          <w:rFonts w:ascii="Arial" w:eastAsia="Times New Roman" w:hAnsi="Arial" w:cs="Arial"/>
          <w:bCs/>
          <w:sz w:val="22"/>
        </w:rPr>
      </w:pPr>
      <w:r w:rsidRPr="00431543">
        <w:rPr>
          <w:rFonts w:ascii="Arial" w:eastAsia="Times New Roman" w:hAnsi="Arial" w:cs="Arial"/>
          <w:bCs/>
          <w:sz w:val="22"/>
        </w:rPr>
        <w:t>Probability</w:t>
      </w:r>
    </w:p>
    <w:p w14:paraId="423C5B7A" w14:textId="208E2F97" w:rsidR="00431543" w:rsidRPr="00431543" w:rsidRDefault="00431543" w:rsidP="00A75575">
      <w:pPr>
        <w:pStyle w:val="ListParagraph"/>
        <w:numPr>
          <w:ilvl w:val="0"/>
          <w:numId w:val="6"/>
        </w:numPr>
        <w:spacing w:before="100" w:beforeAutospacing="1" w:after="100" w:afterAutospacing="1" w:line="276" w:lineRule="auto"/>
        <w:ind w:left="1080"/>
        <w:jc w:val="both"/>
        <w:rPr>
          <w:rFonts w:ascii="Arial" w:eastAsia="Times New Roman" w:hAnsi="Arial" w:cs="Arial"/>
          <w:bCs/>
          <w:sz w:val="22"/>
        </w:rPr>
      </w:pPr>
      <w:r w:rsidRPr="00431543">
        <w:rPr>
          <w:rFonts w:ascii="Arial" w:eastAsia="Times New Roman" w:hAnsi="Arial" w:cs="Arial"/>
          <w:bCs/>
          <w:sz w:val="22"/>
        </w:rPr>
        <w:t>Bias</w:t>
      </w:r>
    </w:p>
    <w:p w14:paraId="2E3F08A8" w14:textId="77777777" w:rsidR="00431543" w:rsidRPr="00431543" w:rsidRDefault="00431543" w:rsidP="00431543">
      <w:pPr>
        <w:jc w:val="both"/>
        <w:rPr>
          <w:rFonts w:ascii="Helvetica" w:hAnsi="Helvetica"/>
          <w:sz w:val="22"/>
        </w:rPr>
      </w:pPr>
    </w:p>
    <w:sectPr w:rsidR="00431543" w:rsidRPr="00431543" w:rsidSect="00EC1D5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88BD88" w14:textId="77777777" w:rsidR="00794F41" w:rsidRDefault="00794F41" w:rsidP="00893A48">
      <w:r>
        <w:separator/>
      </w:r>
    </w:p>
  </w:endnote>
  <w:endnote w:type="continuationSeparator" w:id="0">
    <w:p w14:paraId="50B6633B" w14:textId="77777777" w:rsidR="00794F41" w:rsidRDefault="00794F41" w:rsidP="00893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DDE7DE" w14:textId="77777777" w:rsidR="0069012E" w:rsidRDefault="006901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7C42FD" w14:textId="77777777" w:rsidR="00EC1D5A" w:rsidRPr="007A4DCB" w:rsidRDefault="00EC1D5A" w:rsidP="00EC1D5A">
    <w:pPr>
      <w:rPr>
        <w:rFonts w:ascii="Times New Roman" w:eastAsia="Times New Roman" w:hAnsi="Times New Roman" w:cs="Times New Roman"/>
        <w:sz w:val="18"/>
      </w:rPr>
    </w:pPr>
    <w:r w:rsidRPr="007A4DCB">
      <w:rPr>
        <w:rFonts w:ascii="Times New Roman" w:eastAsia="Times New Roman" w:hAnsi="Times New Roman" w:cs="Times New Roman"/>
        <w:b/>
        <w:bCs/>
        <w:sz w:val="18"/>
      </w:rPr>
      <w:t>N</w:t>
    </w:r>
    <w:r>
      <w:rPr>
        <w:rFonts w:ascii="Times New Roman" w:eastAsia="Times New Roman" w:hAnsi="Times New Roman" w:cs="Times New Roman"/>
        <w:b/>
        <w:bCs/>
        <w:sz w:val="18"/>
      </w:rPr>
      <w:t>OTICE: Sharing or posting this assignment will</w:t>
    </w:r>
    <w:r w:rsidRPr="007A4DCB">
      <w:rPr>
        <w:rFonts w:ascii="Times New Roman" w:eastAsia="Times New Roman" w:hAnsi="Times New Roman" w:cs="Times New Roman"/>
        <w:b/>
        <w:bCs/>
        <w:sz w:val="18"/>
      </w:rPr>
      <w:t xml:space="preserve"> subject </w:t>
    </w:r>
    <w:r>
      <w:rPr>
        <w:rFonts w:ascii="Times New Roman" w:eastAsia="Times New Roman" w:hAnsi="Times New Roman" w:cs="Times New Roman"/>
        <w:b/>
        <w:bCs/>
        <w:sz w:val="18"/>
      </w:rPr>
      <w:t xml:space="preserve">you </w:t>
    </w:r>
    <w:r w:rsidRPr="007A4DCB">
      <w:rPr>
        <w:rFonts w:ascii="Times New Roman" w:eastAsia="Times New Roman" w:hAnsi="Times New Roman" w:cs="Times New Roman"/>
        <w:b/>
        <w:bCs/>
        <w:sz w:val="18"/>
      </w:rPr>
      <w:t>to an Academic Integrity violation and possible disciplinary action</w:t>
    </w:r>
    <w:r>
      <w:rPr>
        <w:rFonts w:ascii="Times New Roman" w:eastAsia="Times New Roman" w:hAnsi="Times New Roman" w:cs="Times New Roman"/>
        <w:b/>
        <w:bCs/>
        <w:sz w:val="18"/>
      </w:rPr>
      <w:t>.</w:t>
    </w:r>
  </w:p>
  <w:p w14:paraId="490F00A4" w14:textId="77777777" w:rsidR="0069012E" w:rsidRDefault="006901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5737C" w14:textId="77777777" w:rsidR="0069012E" w:rsidRDefault="00690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45AC11" w14:textId="77777777" w:rsidR="00794F41" w:rsidRDefault="00794F41" w:rsidP="00893A48">
      <w:r>
        <w:separator/>
      </w:r>
    </w:p>
  </w:footnote>
  <w:footnote w:type="continuationSeparator" w:id="0">
    <w:p w14:paraId="5E405EBB" w14:textId="77777777" w:rsidR="00794F41" w:rsidRDefault="00794F41" w:rsidP="00893A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61E260" w14:textId="77777777" w:rsidR="0069012E" w:rsidRDefault="006901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0C66B6" w14:textId="1052C53D" w:rsidR="00464C7F" w:rsidRPr="002163CE" w:rsidRDefault="00694220">
    <w:pPr>
      <w:pStyle w:val="Header"/>
      <w:rPr>
        <w:rFonts w:ascii="Helvetica" w:hAnsi="Helvetica"/>
        <w:b/>
      </w:rPr>
    </w:pPr>
    <w:r w:rsidRPr="002163CE">
      <w:rPr>
        <w:rFonts w:ascii="Helvetica" w:hAnsi="Helvetica"/>
        <w:b/>
      </w:rPr>
      <w:t>D</w:t>
    </w:r>
    <w:r w:rsidR="0069012E">
      <w:rPr>
        <w:rFonts w:ascii="Helvetica" w:hAnsi="Helvetica"/>
        <w:b/>
      </w:rPr>
      <w:t>P</w:t>
    </w:r>
    <w:r w:rsidR="00080E00" w:rsidRPr="002163CE">
      <w:rPr>
        <w:rFonts w:ascii="Helvetica" w:hAnsi="Helvetica"/>
        <w:b/>
      </w:rPr>
      <w:t xml:space="preserve"> - </w:t>
    </w:r>
    <w:r w:rsidR="007916AF" w:rsidRPr="002163CE">
      <w:rPr>
        <w:rFonts w:ascii="Helvetica" w:hAnsi="Helvetica"/>
        <w:b/>
      </w:rPr>
      <w:t>1</w:t>
    </w:r>
    <w:r w:rsidR="00464C7F" w:rsidRPr="002163CE">
      <w:rPr>
        <w:rFonts w:ascii="Helvetica" w:hAnsi="Helvetica"/>
        <w:b/>
      </w:rPr>
      <w:t>:  Describing my College Decis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B64A0B" w14:textId="77777777" w:rsidR="0069012E" w:rsidRDefault="006901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724F5"/>
    <w:multiLevelType w:val="hybridMultilevel"/>
    <w:tmpl w:val="31EEC2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E04FB"/>
    <w:multiLevelType w:val="hybridMultilevel"/>
    <w:tmpl w:val="E39C8B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0C412C"/>
    <w:multiLevelType w:val="hybridMultilevel"/>
    <w:tmpl w:val="D9A42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CF0351"/>
    <w:multiLevelType w:val="hybridMultilevel"/>
    <w:tmpl w:val="51A8F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543A24"/>
    <w:multiLevelType w:val="hybridMultilevel"/>
    <w:tmpl w:val="AF90CE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5E218D"/>
    <w:multiLevelType w:val="hybridMultilevel"/>
    <w:tmpl w:val="A40A8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ja1sDQ0sbQwNTNR0lEKTi0uzszPAykwrAUA09es2SwAAAA="/>
  </w:docVars>
  <w:rsids>
    <w:rsidRoot w:val="00B97816"/>
    <w:rsid w:val="00064156"/>
    <w:rsid w:val="00080E00"/>
    <w:rsid w:val="00096B3F"/>
    <w:rsid w:val="000E5B2A"/>
    <w:rsid w:val="00150E43"/>
    <w:rsid w:val="001710AA"/>
    <w:rsid w:val="001D3A27"/>
    <w:rsid w:val="002163CE"/>
    <w:rsid w:val="00265B85"/>
    <w:rsid w:val="002739C8"/>
    <w:rsid w:val="002C263F"/>
    <w:rsid w:val="00321986"/>
    <w:rsid w:val="00345AAC"/>
    <w:rsid w:val="00346D2D"/>
    <w:rsid w:val="003812ED"/>
    <w:rsid w:val="00431543"/>
    <w:rsid w:val="00464C7F"/>
    <w:rsid w:val="004E3D4A"/>
    <w:rsid w:val="005D03A0"/>
    <w:rsid w:val="00677D63"/>
    <w:rsid w:val="0069012E"/>
    <w:rsid w:val="00694220"/>
    <w:rsid w:val="0073400A"/>
    <w:rsid w:val="007916AF"/>
    <w:rsid w:val="007932CA"/>
    <w:rsid w:val="00793A0C"/>
    <w:rsid w:val="00794F41"/>
    <w:rsid w:val="007C6EE4"/>
    <w:rsid w:val="007D4D0F"/>
    <w:rsid w:val="00871EDD"/>
    <w:rsid w:val="00874DF0"/>
    <w:rsid w:val="00893A48"/>
    <w:rsid w:val="008A7AB0"/>
    <w:rsid w:val="008B7060"/>
    <w:rsid w:val="0092244B"/>
    <w:rsid w:val="0092280B"/>
    <w:rsid w:val="009C79AC"/>
    <w:rsid w:val="00A704C0"/>
    <w:rsid w:val="00A75575"/>
    <w:rsid w:val="00B549F4"/>
    <w:rsid w:val="00B8243C"/>
    <w:rsid w:val="00B97816"/>
    <w:rsid w:val="00BF0603"/>
    <w:rsid w:val="00C250B5"/>
    <w:rsid w:val="00C63E69"/>
    <w:rsid w:val="00D167B9"/>
    <w:rsid w:val="00D910D8"/>
    <w:rsid w:val="00EC1D5A"/>
    <w:rsid w:val="00F1793E"/>
    <w:rsid w:val="00FC3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F57CE2"/>
  <w14:defaultImageDpi w14:val="330"/>
  <w15:docId w15:val="{0AAB979F-E727-3040-9E04-E85F92867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3A4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3A48"/>
  </w:style>
  <w:style w:type="paragraph" w:styleId="Footer">
    <w:name w:val="footer"/>
    <w:basedOn w:val="Normal"/>
    <w:link w:val="FooterChar"/>
    <w:uiPriority w:val="99"/>
    <w:unhideWhenUsed/>
    <w:rsid w:val="00893A4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3A48"/>
  </w:style>
  <w:style w:type="paragraph" w:styleId="ListParagraph">
    <w:name w:val="List Paragraph"/>
    <w:basedOn w:val="Normal"/>
    <w:uiPriority w:val="34"/>
    <w:qFormat/>
    <w:rsid w:val="008B70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6E6296-E07A-499F-AA78-D7C1FE8A9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Graham</dc:creator>
  <cp:keywords/>
  <dc:description/>
  <cp:lastModifiedBy>Jake Graham</cp:lastModifiedBy>
  <cp:revision>14</cp:revision>
  <dcterms:created xsi:type="dcterms:W3CDTF">2017-11-15T21:26:00Z</dcterms:created>
  <dcterms:modified xsi:type="dcterms:W3CDTF">2018-08-22T17:52:00Z</dcterms:modified>
</cp:coreProperties>
</file>